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CD83" w14:textId="2A63FDA8" w:rsidR="002B1EB9" w:rsidRPr="00D47D70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{{address}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3B18CD83" w14:textId="2A63FDA8" w:rsidR="002B1EB9" w:rsidRPr="00D47D70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{{address}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6A31AD8B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821637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51F1745C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207A73" w14:textId="77777777" w:rsidR="00893110" w:rsidRDefault="00893110" w:rsidP="00EF6920">
      <w:pPr>
        <w:spacing w:after="0" w:line="240" w:lineRule="auto"/>
      </w:pPr>
      <w:r>
        <w:separator/>
      </w:r>
    </w:p>
    <w:p w14:paraId="74066D88" w14:textId="77777777" w:rsidR="00893110" w:rsidRDefault="00893110"/>
  </w:endnote>
  <w:endnote w:type="continuationSeparator" w:id="0">
    <w:p w14:paraId="15F83B5E" w14:textId="77777777" w:rsidR="00893110" w:rsidRDefault="00893110" w:rsidP="00EF6920">
      <w:pPr>
        <w:spacing w:after="0" w:line="240" w:lineRule="auto"/>
      </w:pPr>
      <w:r>
        <w:continuationSeparator/>
      </w:r>
    </w:p>
    <w:p w14:paraId="6F0A5193" w14:textId="77777777" w:rsidR="00893110" w:rsidRDefault="00893110"/>
  </w:endnote>
  <w:endnote w:type="continuationNotice" w:id="1">
    <w:p w14:paraId="61A0E02A" w14:textId="77777777" w:rsidR="00893110" w:rsidRDefault="008931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964B78" w14:textId="77777777" w:rsidR="00893110" w:rsidRDefault="00893110" w:rsidP="00EF6920">
      <w:pPr>
        <w:spacing w:after="0" w:line="240" w:lineRule="auto"/>
      </w:pPr>
      <w:r>
        <w:separator/>
      </w:r>
    </w:p>
    <w:p w14:paraId="09DA3E8C" w14:textId="77777777" w:rsidR="00893110" w:rsidRDefault="00893110"/>
  </w:footnote>
  <w:footnote w:type="continuationSeparator" w:id="0">
    <w:p w14:paraId="138CE174" w14:textId="77777777" w:rsidR="00893110" w:rsidRDefault="00893110" w:rsidP="00EF6920">
      <w:pPr>
        <w:spacing w:after="0" w:line="240" w:lineRule="auto"/>
      </w:pPr>
      <w:r>
        <w:continuationSeparator/>
      </w:r>
    </w:p>
    <w:p w14:paraId="1EB1D59E" w14:textId="77777777" w:rsidR="00893110" w:rsidRDefault="00893110"/>
  </w:footnote>
  <w:footnote w:type="continuationNotice" w:id="1">
    <w:p w14:paraId="2CD41C8E" w14:textId="77777777" w:rsidR="00893110" w:rsidRDefault="0089311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27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33</cp:revision>
  <cp:lastPrinted>2024-03-08T14:51:00Z</cp:lastPrinted>
  <dcterms:created xsi:type="dcterms:W3CDTF">2024-10-09T07:44:00Z</dcterms:created>
  <dcterms:modified xsi:type="dcterms:W3CDTF">2024-10-1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